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sition of Doctor General Practitioner at a reputable healthcare facility in Morocco Casablanca. With a solid academic background, hands-on clinical experience, and a deep commitment to patient-centered care, I am confident in my ability to contribute meaningfully to your organization’s mission of providing accessible and high-quality medical services to the vibrant community of Casablanca.</w:t>
      </w:r>
    </w:p>
    <w:p>
      <w:pPr>
        <w:pStyle w:val="BodyText"/>
      </w:pPr>
      <w:r>
        <w:t xml:space="preserve">As a highly motivated and compassionate Doctor General Practitioner, I have dedicated my career to delivering holistic healthcare solutions that address the diverse needs of patients across all age groups. My professional journey has been shaped by rigorous training in both clinical and interpersonal skills, equipping me to manage a wide range of medical conditions while fostering trust through empathy and effective communication. The opportunity to serve as a General Practitioner in Morocco Casablanca aligns perfectly with my goal of making a tangible impact on public health in an environment where healthcare accessibility is both critical and evolving.</w:t>
      </w:r>
    </w:p>
    <w:bookmarkStart w:id="20" w:name="professional-background-and-expertise"/>
    <w:p>
      <w:pPr>
        <w:pStyle w:val="Heading2"/>
      </w:pPr>
      <w:r>
        <w:t xml:space="preserve">Professional Background and Expertise</w:t>
      </w:r>
    </w:p>
    <w:p>
      <w:pPr>
        <w:pStyle w:val="FirstParagraph"/>
      </w:pPr>
      <w:r>
        <w:t xml:space="preserve">My academic foundation began with a medical degree from [Medical School Name], followed by specialized training in family medicine, which emphasized preventive care, chronic disease management, and patient education. During my residency, I gained extensive experience in diagnosing and treating common illnesses such as hypertension, diabetes, respiratory infections, and musculoskeletal disorders. This experience has honed my ability to provide comprehensive care while remaining adaptable to the unique challenges of a dynamic healthcare setting.</w:t>
      </w:r>
    </w:p>
    <w:p>
      <w:pPr>
        <w:pStyle w:val="BodyText"/>
      </w:pPr>
      <w:r>
        <w:t xml:space="preserve">Throughout my career, I have worked in multidisciplinary teams across various healthcare environments, including public hospitals and private clinics. These experiences have sharpened my clinical acumen and reinforced the importance of collaboration with specialists, nurses, and other healthcare professionals to ensure optimal patient outcomes. In Morocco Casablanca, where the demand for primary care services is growing, I am eager to leverage my expertise to support both individual patients and the broader community.</w:t>
      </w:r>
    </w:p>
    <w:p>
      <w:pPr>
        <w:pStyle w:val="BodyText"/>
      </w:pPr>
      <w:r>
        <w:t xml:space="preserve">One of my key strengths as a General Practitioner is my ability to build long-term relationships with patients. I believe that understanding a patient’s medical history, lifestyle, and personal circumstances is essential for delivering personalized care. For example, in my previous role at [Previous Clinic/Hospital Name], I implemented a follow-up system for chronic disease management that significantly improved patient adherence to treatment plans and overall health outcomes. This approach not only enhanced patient satisfaction but also reduced hospital readmissions, demonstrating the value of proactive and preventive care.</w:t>
      </w:r>
    </w:p>
    <w:bookmarkEnd w:id="20"/>
    <w:bookmarkStart w:id="21" w:name="Xf8d77c67e3c72cfa0954e0161081f5cbef24869"/>
    <w:p>
      <w:pPr>
        <w:pStyle w:val="Heading2"/>
      </w:pPr>
      <w:r>
        <w:t xml:space="preserve">Understanding of Morocco Casablanca's Healthcare Landscape</w:t>
      </w:r>
    </w:p>
    <w:p>
      <w:pPr>
        <w:pStyle w:val="FirstParagraph"/>
      </w:pPr>
      <w:r>
        <w:t xml:space="preserve">Morocco Casablanca is a city of immense cultural richness and rapid development, yet it also faces unique healthcare challenges. As a General Practitioner, I am acutely aware of the importance of tailoring medical services to meet the needs of diverse populations. The city’s growing urbanization and aging population necessitate a focus on preventive care, chronic disease management, and health education. My experience in addressing these issues in similar settings has prepared me to contribute effectively to your organization’s efforts to improve public health outcomes.</w:t>
      </w:r>
    </w:p>
    <w:p>
      <w:pPr>
        <w:pStyle w:val="BodyText"/>
      </w:pPr>
      <w:r>
        <w:t xml:space="preserve">Additionally, I have studied the healthcare systems of North African countries, including Morocco’s National Health Insurance system (CNAM). I understand the importance of navigating local regulations and collaborating with community health centers to ensure that patients receive seamless care. In Casablanca, where there is a rising demand for affordable and accessible healthcare services, my ability to balance clinical excellence with cost-effective solutions will be an asset.</w:t>
      </w:r>
    </w:p>
    <w:bookmarkEnd w:id="21"/>
    <w:bookmarkStart w:id="22" w:name="why-morocco-casablanca"/>
    <w:p>
      <w:pPr>
        <w:pStyle w:val="Heading2"/>
      </w:pPr>
      <w:r>
        <w:t xml:space="preserve">Why Morocco Casablanca?</w:t>
      </w:r>
    </w:p>
    <w:p>
      <w:pPr>
        <w:pStyle w:val="FirstParagraph"/>
      </w:pPr>
      <w:r>
        <w:t xml:space="preserve">Casablanca represents more than just a location for me—it is a place where I can combine my professional aspirations with a deep respect for cultural diversity. The city’s vibrant energy and commitment to progress create an ideal environment for innovation in healthcare. I am particularly drawn to the opportunity to work alongside experienced colleagues who share my passion for improving patient care through education, technology, and community engagement.</w:t>
      </w:r>
    </w:p>
    <w:p>
      <w:pPr>
        <w:pStyle w:val="BodyText"/>
      </w:pPr>
      <w:r>
        <w:t xml:space="preserve">Moreover, I am committed to contributing to the development of primary care infrastructure in Morocco. My goal is to not only provide exceptional medical services but also to advocate for health equity and patient empowerment. In Casablanca, where many residents face barriers to accessing quality healthcare, I aim to bridge gaps by offering compassionate, culturally sensitive care that respects local traditions while promoting modern medical practices.</w:t>
      </w:r>
    </w:p>
    <w:bookmarkEnd w:id="22"/>
    <w:bookmarkStart w:id="23" w:name="conclusion"/>
    <w:p>
      <w:pPr>
        <w:pStyle w:val="Heading2"/>
      </w:pPr>
      <w:r>
        <w:t xml:space="preserve">Conclusion</w:t>
      </w:r>
    </w:p>
    <w:p>
      <w:pPr>
        <w:pStyle w:val="FirstParagraph"/>
      </w:pPr>
      <w:r>
        <w:t xml:space="preserve">In summary, my qualifications as a Doctor General Practitioner—rooted in clinical excellence, patient-centered care, and a deep understanding of the healthcare needs of Morocco Casablanca—position me to make a meaningful contribution to your organization. I am eager to bring my skills and dedication to your team and help advance the mission of providing equitable, high-quality healthcare to the people of Casablanca.</w:t>
      </w:r>
    </w:p>
    <w:p>
      <w:pPr>
        <w:pStyle w:val="BodyText"/>
      </w:pPr>
      <w:r>
        <w:t xml:space="preserve">Thank you for considering my application. I would be delighted to discuss how my background and vision align with the goals of your institution. Please feel free to contact me at [Your Phone Number] or [Your Email Address] at your earliest convenience. I look forward to the opportunity to contribute to the continued success of your healthcare facility.</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cp:keywords/>
  <dcterms:created xsi:type="dcterms:W3CDTF">2026-07-23T17:17:20Z</dcterms:created>
  <dcterms:modified xsi:type="dcterms:W3CDTF">2026-07-23T17:17:20Z</dcterms:modified>
</cp:coreProperties>
</file>

<file path=docProps/custom.xml><?xml version="1.0" encoding="utf-8"?>
<Properties xmlns="http://schemas.openxmlformats.org/officeDocument/2006/custom-properties" xmlns:vt="http://schemas.openxmlformats.org/officeDocument/2006/docPropsVTypes"/>
</file>